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EC9A5" w14:textId="77777777" w:rsidR="00845B98" w:rsidRDefault="00845B98" w:rsidP="002A4678">
      <w:pPr>
        <w:pStyle w:val="UTB"/>
      </w:pPr>
      <w:bookmarkStart w:id="0" w:name="_GoBack"/>
      <w:bookmarkEnd w:id="0"/>
      <w:r w:rsidRPr="00897167">
        <w:t>Univerzita Tomáše Bati ve Zlíně</w:t>
      </w:r>
    </w:p>
    <w:p w14:paraId="72CA8958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5F03DCF8" w14:textId="77777777" w:rsidR="00845B98" w:rsidRDefault="00845B98" w:rsidP="002A4678">
      <w:pPr>
        <w:pStyle w:val="nazev"/>
      </w:pPr>
      <w:r>
        <w:t xml:space="preserve">Posudek </w:t>
      </w:r>
      <w:r w:rsidR="00407C4C">
        <w:t>vedoucího</w:t>
      </w:r>
      <w:r w:rsidR="003F698F">
        <w:t xml:space="preserve"> </w:t>
      </w:r>
      <w:r>
        <w:t>diplomové práce</w:t>
      </w:r>
    </w:p>
    <w:p w14:paraId="3240F46E" w14:textId="0EE93772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1" w:name="Text8"/>
      <w:bookmarkStart w:id="2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C960C1" w:rsidRPr="00C960C1">
        <w:rPr>
          <w:b/>
          <w:i/>
          <w:sz w:val="22"/>
          <w:szCs w:val="22"/>
        </w:rPr>
        <w:t xml:space="preserve">Lišková Šárka 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1"/>
      <w:r>
        <w:tab/>
      </w:r>
      <w:bookmarkEnd w:id="2"/>
      <w:r w:rsidR="00407C4C">
        <w:t>Vedoucí</w:t>
      </w:r>
      <w:r>
        <w:t xml:space="preserve"> DP:</w:t>
      </w:r>
      <w:bookmarkStart w:id="3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F4A56">
        <w:rPr>
          <w:b/>
          <w:i/>
          <w:sz w:val="22"/>
          <w:szCs w:val="22"/>
        </w:rPr>
        <w:t>Ing. Lenka Smékal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6F4A56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4"/>
    </w:p>
    <w:p w14:paraId="00EDEDBE" w14:textId="77777777" w:rsidR="00845B98" w:rsidRDefault="00845B98" w:rsidP="005358E6">
      <w:pPr>
        <w:jc w:val="both"/>
      </w:pPr>
    </w:p>
    <w:p w14:paraId="42C633F7" w14:textId="77777777" w:rsidR="00845B98" w:rsidRDefault="00845B98" w:rsidP="005358E6">
      <w:pPr>
        <w:jc w:val="both"/>
      </w:pPr>
    </w:p>
    <w:p w14:paraId="48C46F6F" w14:textId="477BAA27" w:rsidR="00845B98" w:rsidRDefault="00845B98" w:rsidP="005358E6">
      <w:pPr>
        <w:jc w:val="both"/>
      </w:pPr>
      <w:r>
        <w:t xml:space="preserve">Téma DP: </w:t>
      </w:r>
      <w:bookmarkStart w:id="5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C960C1" w:rsidRPr="00C960C1">
        <w:rPr>
          <w:b/>
          <w:i/>
          <w:sz w:val="22"/>
          <w:szCs w:val="22"/>
        </w:rPr>
        <w:t xml:space="preserve">Zhodnocení plnění strategie </w:t>
      </w:r>
      <w:bookmarkStart w:id="6" w:name="_Hlk81033235"/>
      <w:r w:rsidR="00C960C1" w:rsidRPr="00C960C1">
        <w:rPr>
          <w:b/>
          <w:i/>
          <w:sz w:val="22"/>
          <w:szCs w:val="22"/>
        </w:rPr>
        <w:t>MAS Vizovicko a Slušovicko</w:t>
      </w:r>
      <w:bookmarkEnd w:id="6"/>
      <w:r w:rsidR="001C1C93" w:rsidRPr="007358A5">
        <w:rPr>
          <w:b/>
          <w:i/>
          <w:sz w:val="22"/>
          <w:szCs w:val="22"/>
        </w:rPr>
        <w:fldChar w:fldCharType="end"/>
      </w:r>
      <w:bookmarkEnd w:id="5"/>
    </w:p>
    <w:p w14:paraId="32F3DF6C" w14:textId="77777777" w:rsidR="00845B98" w:rsidRDefault="00845B98" w:rsidP="005358E6">
      <w:pPr>
        <w:jc w:val="both"/>
      </w:pPr>
    </w:p>
    <w:p w14:paraId="50CF13DE" w14:textId="77777777" w:rsidR="00845B98" w:rsidRDefault="00845B98" w:rsidP="00750650"/>
    <w:p w14:paraId="3339F920" w14:textId="77777777" w:rsidR="00845B98" w:rsidRPr="005F755D" w:rsidRDefault="00845B98" w:rsidP="00750650">
      <w:r w:rsidRPr="005F755D">
        <w:t>U hodnocení kritéria 1 zohledněte náročnost tématu práce.</w:t>
      </w:r>
    </w:p>
    <w:p w14:paraId="5217136C" w14:textId="77777777" w:rsidR="00845B98" w:rsidRPr="005F755D" w:rsidRDefault="00845B98" w:rsidP="00750650">
      <w:r w:rsidRPr="005F755D">
        <w:t>Při hodnocení kritérií 2-6 zohledněte následující bodování:</w:t>
      </w:r>
    </w:p>
    <w:p w14:paraId="5A50E50F" w14:textId="77777777" w:rsidR="00845B98" w:rsidRPr="005F755D" w:rsidRDefault="00845B98" w:rsidP="00750650">
      <w:r w:rsidRPr="005F755D">
        <w:t>5 bodů – splněno velmi kvalitně, výrazně překračuje požadavky</w:t>
      </w:r>
    </w:p>
    <w:p w14:paraId="6C704D95" w14:textId="77777777" w:rsidR="00845B98" w:rsidRPr="005F755D" w:rsidRDefault="00845B98" w:rsidP="00750650">
      <w:r w:rsidRPr="005F755D">
        <w:t>4 body – splněno kvalitně</w:t>
      </w:r>
    </w:p>
    <w:p w14:paraId="2B5D44DE" w14:textId="77777777" w:rsidR="00845B98" w:rsidRPr="005F755D" w:rsidRDefault="00845B98" w:rsidP="00750650">
      <w:r w:rsidRPr="005F755D">
        <w:t>3 body – splněno bez výhrad</w:t>
      </w:r>
    </w:p>
    <w:p w14:paraId="3427B651" w14:textId="77777777" w:rsidR="00845B98" w:rsidRPr="005F755D" w:rsidRDefault="00845B98" w:rsidP="00750650">
      <w:r w:rsidRPr="005F755D">
        <w:t>2 body – splněno s menšími nedostatky</w:t>
      </w:r>
    </w:p>
    <w:p w14:paraId="728A07B5" w14:textId="77777777" w:rsidR="00845B98" w:rsidRPr="005F755D" w:rsidRDefault="00845B98" w:rsidP="00750650">
      <w:r w:rsidRPr="005F755D">
        <w:t>1 body – splněno, ale s výraznými nedostatky</w:t>
      </w:r>
    </w:p>
    <w:p w14:paraId="34569321" w14:textId="77777777" w:rsidR="00845B98" w:rsidRPr="005F755D" w:rsidRDefault="00845B98" w:rsidP="00750650">
      <w:r w:rsidRPr="005F755D">
        <w:t>0 bodů – nesplněno</w:t>
      </w:r>
    </w:p>
    <w:p w14:paraId="785733E0" w14:textId="77777777" w:rsidR="00845B98" w:rsidRPr="001B5B85" w:rsidRDefault="00845B98" w:rsidP="002A4678"/>
    <w:p w14:paraId="446DFEE1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7643E0F0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AD7C3CC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27F3C94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1AA239B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5195BF6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7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58E9C11C" w14:textId="12E5D2DC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7B32ED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b/>
                <w:snapToGrid w:val="0"/>
                <w:color w:val="000000"/>
              </w:rPr>
            </w:r>
            <w:r w:rsidR="001609C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  <w:tr w:rsidR="00845B98" w:rsidRPr="00FB1E25" w14:paraId="5C553DE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C8D2CEC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2F0134D9" w14:textId="36EF3093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09DDBF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D339A6F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4FB868EB" w14:textId="61DF2BEE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481211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30D1980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898444D" w14:textId="60FA1F1D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0B40BC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8DFC833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C1019A1" w14:textId="7D73E26D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7B32ED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b/>
                <w:snapToGrid w:val="0"/>
                <w:color w:val="000000"/>
              </w:rPr>
            </w:r>
            <w:r w:rsidR="001609C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CE46EB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635C144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474428F7" w14:textId="10D4861C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7B1803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27813F0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53A18D2B" w14:textId="78599F0C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7B32ED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3D622D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F8FB2E9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76CF900C" w14:textId="4971FF56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DAD055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19040733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A94E89F" w14:textId="5A21F8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F6223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01B28B76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399CF1D4" w14:textId="02023980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C960C1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b/>
                <w:snapToGrid w:val="0"/>
                <w:color w:val="000000"/>
              </w:rPr>
            </w:r>
            <w:r w:rsidR="001609C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FBCC12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18A89EC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3AD9C73A" w14:textId="6F0AFA49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D88F24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74AEC9B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3063BE51" w14:textId="4F3275D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8CB2DC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9C296BC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91D6C2A" w14:textId="6FB609DB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C960C1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66A0E3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5A7C658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0070E767" w14:textId="15D7D1A9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C960C1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b/>
                <w:snapToGrid w:val="0"/>
                <w:color w:val="000000"/>
              </w:rPr>
            </w:r>
            <w:r w:rsidR="001609C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FC3B80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DAF5B59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3B5039BC" w14:textId="40C49EBB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10A05E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277B4B7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255CB7F5" w14:textId="6D0FC686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31E56A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892195C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07E3A42F" w14:textId="5EEF52F4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1DF3B8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DEFD5C7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74E93690" w14:textId="3CC99B9E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BD85A6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5BFAB42E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3BDF2D44" w14:textId="1AFC09E0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C5E8C9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610ECF2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25EDD5A" w14:textId="09F588EB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C960C1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b/>
                <w:snapToGrid w:val="0"/>
                <w:color w:val="000000"/>
              </w:rPr>
            </w:r>
            <w:r w:rsidR="001609C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8291DF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243DD29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60884E1A" w14:textId="56BB326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D5B058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C6FD431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392C2382" w14:textId="45563746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9785E2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7F0A519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45FA96CF" w14:textId="0974967E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6ED8FD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9C1385D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649C3015" w14:textId="0F8DA91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895809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2B3E865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7AE75ADB" w14:textId="1D7A3699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18367C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A73E705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B727872" w14:textId="6E22A14B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CC912B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6931509A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3EE01D5" w14:textId="261410EE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 w:rsidRPr="00C960C1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b/>
                <w:snapToGrid w:val="0"/>
                <w:color w:val="000000"/>
              </w:rPr>
            </w:r>
            <w:r w:rsidR="001609C8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24CAC9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8DF8AC9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42DC238D" w14:textId="78938BB0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F36571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2860AED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0B5DF96C" w14:textId="1EFD5B11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F62A08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2B8B3D3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12D779A6" w14:textId="52C19816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C960C1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05057A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5B56955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0B96B953" w14:textId="266FB2A7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C960C1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ACFAC1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153F8BD8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1E49FB5" w14:textId="7A17BD7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 w:rsidRPr="006F4A56">
              <w:rPr>
                <w:snapToGrid w:val="0"/>
                <w:color w:val="000000"/>
              </w:rPr>
              <w:instrText xml:space="preserve"> FORMDROPDOWN </w:instrText>
            </w:r>
            <w:r w:rsidR="001609C8">
              <w:rPr>
                <w:snapToGrid w:val="0"/>
                <w:color w:val="000000"/>
              </w:rPr>
            </w:r>
            <w:r w:rsidR="001609C8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34B7DB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0A8159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8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10D86D" w14:textId="6807A19C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C960C1">
              <w:rPr>
                <w:b/>
                <w:noProof/>
                <w:snapToGrid w:val="0"/>
                <w:color w:val="000000"/>
              </w:rPr>
              <w:t>1</w:t>
            </w:r>
            <w:r w:rsidR="007B32ED">
              <w:rPr>
                <w:b/>
                <w:noProof/>
                <w:snapToGrid w:val="0"/>
                <w:color w:val="000000"/>
              </w:rPr>
              <w:t>5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8"/>
          </w:p>
        </w:tc>
      </w:tr>
    </w:tbl>
    <w:p w14:paraId="42222D65" w14:textId="77777777" w:rsidR="00845B98" w:rsidRDefault="00845B98" w:rsidP="00750650"/>
    <w:p w14:paraId="34344EB7" w14:textId="77777777" w:rsidR="00845B98" w:rsidRDefault="00845B98" w:rsidP="005358E6">
      <w:pPr>
        <w:jc w:val="both"/>
      </w:pPr>
      <w:r>
        <w:t>Celkové hodnocení práce a otázky k obhajobě:</w:t>
      </w:r>
    </w:p>
    <w:p w14:paraId="55BC7FD9" w14:textId="77777777" w:rsidR="00845B98" w:rsidRDefault="00845B98" w:rsidP="005358E6">
      <w:pPr>
        <w:jc w:val="both"/>
      </w:pPr>
      <w:r>
        <w:t>(otázky uvádí vedoucí práce i oponent)</w:t>
      </w:r>
    </w:p>
    <w:p w14:paraId="3B81789B" w14:textId="77777777" w:rsidR="00845B98" w:rsidRDefault="00845B98" w:rsidP="005358E6">
      <w:pPr>
        <w:jc w:val="both"/>
      </w:pPr>
    </w:p>
    <w:bookmarkStart w:id="9" w:name="Text6"/>
    <w:p w14:paraId="349767F2" w14:textId="77777777" w:rsidR="007B32ED" w:rsidRPr="007B32ED" w:rsidRDefault="001C1C93" w:rsidP="007B32ED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7B32ED" w:rsidRPr="007B32ED">
        <w:rPr>
          <w:i/>
          <w:noProof/>
        </w:rPr>
        <w:t>Studentka Šárka Lišková se ve své diplomové práci zabývá problematikou hodnocení naplnění strategie MAS na příkladu MAS Vizovicko a Slušovicko. Práce je vhodně strukturována, teoretická část s využitím relevantních zdrojů popisuje teoretické pozadí vzniku a existence MAS v ČR, včetně možností jejich financování se zaměřením na programové období 2014-2020. V praktické části podává studentka socioekonomickou analýzu území, z níž poté vychází při návrhu projektu v projektové části. Plnění strategie MAS je zhodnoceno na základě realizovaných operací programového období 2014-2020 v kontextu jeho rozvojových potřeb a znění samotného strategického dokumentu. Navazující projekt vychází z identifikovaných potřeb území a obsahuje podstatné náležitosti obvyklé v projektovém řízení.</w:t>
      </w:r>
    </w:p>
    <w:p w14:paraId="2F7B6D08" w14:textId="77777777" w:rsidR="007B32ED" w:rsidRPr="007B32ED" w:rsidRDefault="007B32ED" w:rsidP="007B32ED">
      <w:pPr>
        <w:rPr>
          <w:i/>
          <w:noProof/>
        </w:rPr>
      </w:pPr>
      <w:r w:rsidRPr="007B32ED">
        <w:rPr>
          <w:i/>
          <w:noProof/>
        </w:rPr>
        <w:t>Práce trpí nedostatky zejména ve stylistické oblasti, včetně formátování, přes upozornění během konzultací.</w:t>
      </w:r>
    </w:p>
    <w:p w14:paraId="3D035DDD" w14:textId="77777777" w:rsidR="007B32ED" w:rsidRPr="007B32ED" w:rsidRDefault="007B32ED" w:rsidP="007B32ED">
      <w:pPr>
        <w:rPr>
          <w:i/>
          <w:noProof/>
        </w:rPr>
      </w:pPr>
    </w:p>
    <w:p w14:paraId="4534C459" w14:textId="77777777" w:rsidR="007B32ED" w:rsidRPr="007B32ED" w:rsidRDefault="007B32ED" w:rsidP="007B32ED">
      <w:pPr>
        <w:rPr>
          <w:i/>
          <w:noProof/>
        </w:rPr>
      </w:pPr>
      <w:r w:rsidRPr="007B32ED">
        <w:rPr>
          <w:i/>
          <w:noProof/>
        </w:rPr>
        <w:t>Otázky:</w:t>
      </w:r>
    </w:p>
    <w:p w14:paraId="145D54BD" w14:textId="77777777" w:rsidR="007B32ED" w:rsidRPr="007B32ED" w:rsidRDefault="007B32ED" w:rsidP="007B32ED">
      <w:pPr>
        <w:rPr>
          <w:i/>
          <w:noProof/>
        </w:rPr>
      </w:pPr>
      <w:r w:rsidRPr="007B32ED">
        <w:rPr>
          <w:i/>
          <w:noProof/>
        </w:rPr>
        <w:t>Kvantifikujte cílovou skupinu navrhovaného projektu.</w:t>
      </w:r>
    </w:p>
    <w:p w14:paraId="70FCA4CD" w14:textId="5B88984C" w:rsidR="00845B98" w:rsidRPr="00AE58C9" w:rsidRDefault="007B32ED" w:rsidP="007B32ED">
      <w:pPr>
        <w:rPr>
          <w:i/>
        </w:rPr>
      </w:pPr>
      <w:r w:rsidRPr="007B32ED">
        <w:rPr>
          <w:i/>
          <w:noProof/>
        </w:rPr>
        <w:t>Zhodnoťte, který z analyzovaných projektů, případně výzev k podání projektů MAS, z období 2014-2020 měla nejvýznamnější dopad na území MAS z pohledu jeho celkového rozvoje.</w:t>
      </w:r>
      <w:r w:rsidR="001C1C93">
        <w:rPr>
          <w:i/>
        </w:rPr>
        <w:fldChar w:fldCharType="end"/>
      </w:r>
      <w:bookmarkEnd w:id="9"/>
    </w:p>
    <w:p w14:paraId="274B4C27" w14:textId="77777777" w:rsidR="00845B98" w:rsidRDefault="00845B98" w:rsidP="00750650"/>
    <w:p w14:paraId="0EB53B6E" w14:textId="371F8B7F" w:rsidR="00845B98" w:rsidRDefault="00845B98" w:rsidP="003B5CE6">
      <w:pPr>
        <w:tabs>
          <w:tab w:val="right" w:pos="10440"/>
        </w:tabs>
        <w:jc w:val="both"/>
      </w:pPr>
      <w:r>
        <w:t xml:space="preserve">DP byla podrobena kontrole ke zjištění původnosti práce v IS STAG. Na základě výsledků této kontroly bylo zjištěno, že práce </w:t>
      </w:r>
      <w:bookmarkStart w:id="10" w:name="Rozevírací5"/>
      <w:r w:rsidR="001C1C93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1D14A7">
        <w:rPr>
          <w:i/>
        </w:rPr>
        <w:instrText xml:space="preserve"> FORMDROPDOWN </w:instrText>
      </w:r>
      <w:r w:rsidR="001609C8">
        <w:rPr>
          <w:i/>
        </w:rPr>
      </w:r>
      <w:r w:rsidR="001609C8">
        <w:rPr>
          <w:i/>
        </w:rPr>
        <w:fldChar w:fldCharType="separate"/>
      </w:r>
      <w:r w:rsidR="001C1C93" w:rsidRPr="00AE58C9">
        <w:rPr>
          <w:i/>
        </w:rPr>
        <w:fldChar w:fldCharType="end"/>
      </w:r>
      <w:bookmarkEnd w:id="10"/>
      <w:r w:rsidRPr="00AE58C9">
        <w:rPr>
          <w:i/>
        </w:rPr>
        <w:t xml:space="preserve"> </w:t>
      </w:r>
      <w:r>
        <w:t>plagiát.</w:t>
      </w:r>
    </w:p>
    <w:p w14:paraId="59B59478" w14:textId="77777777" w:rsidR="00845B98" w:rsidRDefault="00845B98" w:rsidP="00750650"/>
    <w:p w14:paraId="260DB190" w14:textId="3C3157A4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 w:rsidRPr="006F4A56">
        <w:rPr>
          <w:i/>
        </w:rPr>
        <w:instrText xml:space="preserve"> FORMDROPDOWN </w:instrText>
      </w:r>
      <w:r w:rsidR="001609C8">
        <w:rPr>
          <w:i/>
        </w:rPr>
      </w:r>
      <w:r w:rsidR="001609C8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76619F5A" w14:textId="77777777" w:rsidR="00845B98" w:rsidRDefault="00845B98" w:rsidP="00750650"/>
    <w:p w14:paraId="1A2B28D3" w14:textId="77777777" w:rsidR="00845B98" w:rsidRDefault="00845B98" w:rsidP="00750650"/>
    <w:p w14:paraId="04C9D423" w14:textId="4D002B03" w:rsidR="00845B98" w:rsidRDefault="00845B98" w:rsidP="00750650">
      <w:r>
        <w:t xml:space="preserve">Ve Zlíně dne </w:t>
      </w:r>
      <w:bookmarkStart w:id="11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7B32ED">
        <w:rPr>
          <w:i/>
        </w:rPr>
        <w:t>2</w:t>
      </w:r>
      <w:r w:rsidR="006F4A56">
        <w:rPr>
          <w:i/>
          <w:noProof/>
        </w:rPr>
        <w:t>8.</w:t>
      </w:r>
      <w:r w:rsidR="007B32ED">
        <w:rPr>
          <w:i/>
          <w:noProof/>
        </w:rPr>
        <w:t>8</w:t>
      </w:r>
      <w:r w:rsidR="006F4A56">
        <w:rPr>
          <w:i/>
          <w:noProof/>
        </w:rPr>
        <w:t>.2021</w:t>
      </w:r>
      <w:r w:rsidR="001C1C93" w:rsidRPr="00936F44">
        <w:rPr>
          <w:i/>
        </w:rPr>
        <w:fldChar w:fldCharType="end"/>
      </w:r>
      <w:bookmarkEnd w:id="11"/>
    </w:p>
    <w:p w14:paraId="4DDC0001" w14:textId="77777777" w:rsidR="00845B98" w:rsidRDefault="00845B98" w:rsidP="00750650"/>
    <w:p w14:paraId="0BF91689" w14:textId="77777777" w:rsidR="00845B98" w:rsidRDefault="00845B98" w:rsidP="00750650"/>
    <w:p w14:paraId="6DE23605" w14:textId="77777777" w:rsidR="00845B98" w:rsidRDefault="00845B98" w:rsidP="00750650"/>
    <w:p w14:paraId="1A3F5D1F" w14:textId="77777777" w:rsidR="00845B98" w:rsidRDefault="00845B98" w:rsidP="00750650"/>
    <w:p w14:paraId="0BE4391E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4D6FF8FB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</w:t>
      </w:r>
      <w:r w:rsidR="00407C4C">
        <w:t>vedoucího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F17A4F" w14:textId="77777777" w:rsidR="00305476" w:rsidRDefault="00305476">
      <w:r>
        <w:separator/>
      </w:r>
    </w:p>
  </w:endnote>
  <w:endnote w:type="continuationSeparator" w:id="0">
    <w:p w14:paraId="2025FFD0" w14:textId="77777777" w:rsidR="00305476" w:rsidRDefault="00305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64B8D" w14:textId="77777777" w:rsidR="00305476" w:rsidRDefault="00305476">
      <w:r>
        <w:separator/>
      </w:r>
    </w:p>
  </w:footnote>
  <w:footnote w:type="continuationSeparator" w:id="0">
    <w:p w14:paraId="106D87DD" w14:textId="77777777" w:rsidR="00305476" w:rsidRDefault="00305476">
      <w:r>
        <w:continuationSeparator/>
      </w:r>
    </w:p>
  </w:footnote>
  <w:footnote w:id="1">
    <w:p w14:paraId="1833009C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MztjAxMDCwMDFS0lEKTi0uzszPAykwqgUAq23GUS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609C8"/>
    <w:rsid w:val="001744E5"/>
    <w:rsid w:val="001A6F9F"/>
    <w:rsid w:val="001B5B85"/>
    <w:rsid w:val="001C1C93"/>
    <w:rsid w:val="001D14A7"/>
    <w:rsid w:val="001E0D4A"/>
    <w:rsid w:val="002126D4"/>
    <w:rsid w:val="00240D6D"/>
    <w:rsid w:val="00246CC0"/>
    <w:rsid w:val="002639CA"/>
    <w:rsid w:val="00292769"/>
    <w:rsid w:val="00296250"/>
    <w:rsid w:val="002A4678"/>
    <w:rsid w:val="002B5820"/>
    <w:rsid w:val="002E04A7"/>
    <w:rsid w:val="00305476"/>
    <w:rsid w:val="00314823"/>
    <w:rsid w:val="003458ED"/>
    <w:rsid w:val="00347E98"/>
    <w:rsid w:val="003526FB"/>
    <w:rsid w:val="003818AE"/>
    <w:rsid w:val="003B5CE6"/>
    <w:rsid w:val="003C6485"/>
    <w:rsid w:val="003D36A5"/>
    <w:rsid w:val="003F5616"/>
    <w:rsid w:val="003F698F"/>
    <w:rsid w:val="004055A2"/>
    <w:rsid w:val="00407C4C"/>
    <w:rsid w:val="00412058"/>
    <w:rsid w:val="00474757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41753"/>
    <w:rsid w:val="006671D8"/>
    <w:rsid w:val="006826F8"/>
    <w:rsid w:val="006A5F05"/>
    <w:rsid w:val="006E1490"/>
    <w:rsid w:val="006F05D0"/>
    <w:rsid w:val="006F4A56"/>
    <w:rsid w:val="00727728"/>
    <w:rsid w:val="00727A16"/>
    <w:rsid w:val="007358A5"/>
    <w:rsid w:val="00747CA6"/>
    <w:rsid w:val="00750650"/>
    <w:rsid w:val="00762294"/>
    <w:rsid w:val="0076724C"/>
    <w:rsid w:val="0079541D"/>
    <w:rsid w:val="007B32ED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13019"/>
    <w:rsid w:val="00B23519"/>
    <w:rsid w:val="00B3178F"/>
    <w:rsid w:val="00B6346A"/>
    <w:rsid w:val="00BF6B5D"/>
    <w:rsid w:val="00C2327A"/>
    <w:rsid w:val="00C30044"/>
    <w:rsid w:val="00C447A8"/>
    <w:rsid w:val="00C70E25"/>
    <w:rsid w:val="00C72298"/>
    <w:rsid w:val="00C9306F"/>
    <w:rsid w:val="00C960C1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EC6763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  <w:rsid w:val="00FE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9DA0E8C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F44EAA9407A4F9112871D34F2476B" ma:contentTypeVersion="11" ma:contentTypeDescription="Vytvoří nový dokument" ma:contentTypeScope="" ma:versionID="cc4b3afcf05f5d97e3715f7291dedee3">
  <xsd:schema xmlns:xsd="http://www.w3.org/2001/XMLSchema" xmlns:xs="http://www.w3.org/2001/XMLSchema" xmlns:p="http://schemas.microsoft.com/office/2006/metadata/properties" xmlns:ns3="b2760fc6-0594-407e-87c6-5506db99eec0" targetNamespace="http://schemas.microsoft.com/office/2006/metadata/properties" ma:root="true" ma:fieldsID="ca8392da1052d62c8268ff2512ebd52e" ns3:_="">
    <xsd:import namespace="b2760fc6-0594-407e-87c6-5506db99ee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60fc6-0594-407e-87c6-5506db99e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0F467AA2-D973-4887-8749-58B10C1C10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44B994-11CF-41D1-A230-571C88273A5E}">
  <ds:schemaRefs>
    <ds:schemaRef ds:uri="http://schemas.openxmlformats.org/package/2006/metadata/core-properties"/>
    <ds:schemaRef ds:uri="http://purl.org/dc/dcmitype/"/>
    <ds:schemaRef ds:uri="http://purl.org/dc/elements/1.1/"/>
    <ds:schemaRef ds:uri="b2760fc6-0594-407e-87c6-5506db99eec0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889821C-6C35-4A89-9777-1B43A76C0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60fc6-0594-407e-87c6-5506db99ee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5F5440-8BFD-4881-A078-55FFA0B0A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7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Jana Slaměníková</cp:lastModifiedBy>
  <cp:revision>2</cp:revision>
  <cp:lastPrinted>2014-07-24T08:52:00Z</cp:lastPrinted>
  <dcterms:created xsi:type="dcterms:W3CDTF">2021-08-28T19:46:00Z</dcterms:created>
  <dcterms:modified xsi:type="dcterms:W3CDTF">2021-08-28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FF44EAA9407A4F9112871D34F2476B</vt:lpwstr>
  </property>
</Properties>
</file>